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686E0D08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0F6C96A" w14:textId="731CB4E5" w:rsidR="0037167F" w:rsidRDefault="0037167F">
      <w:r>
        <w:rPr>
          <w:noProof/>
        </w:rPr>
        <w:drawing>
          <wp:inline distT="0" distB="0" distL="0" distR="0" wp14:anchorId="34B6EE8B" wp14:editId="48CAD821">
            <wp:extent cx="5731510" cy="5135245"/>
            <wp:effectExtent l="0" t="0" r="2540" b="8255"/>
            <wp:docPr id="1" name="Picture 1" descr="devRant - A fun community for developers to connect over code, tech &amp;amp; life  as a programm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vRant - A fun community for developers to connect over code, tech &amp;amp; life  as a programmer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135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37167F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Sujan Basu</cp:lastModifiedBy>
  <cp:revision>5</cp:revision>
  <dcterms:created xsi:type="dcterms:W3CDTF">2021-03-09T01:12:00Z</dcterms:created>
  <dcterms:modified xsi:type="dcterms:W3CDTF">2021-07-28T00:46:00Z</dcterms:modified>
</cp:coreProperties>
</file>